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DEF25" w14:textId="52D8CC62" w:rsidR="5B90547C" w:rsidRDefault="5B90547C" w:rsidP="5B90547C">
      <w:pPr>
        <w:spacing w:before="240" w:after="240"/>
        <w:jc w:val="right"/>
        <w:rPr>
          <w:b/>
          <w:bCs/>
          <w:sz w:val="22"/>
          <w:szCs w:val="22"/>
        </w:rPr>
      </w:pPr>
      <w:r w:rsidRPr="5B90547C">
        <w:rPr>
          <w:b/>
          <w:bCs/>
          <w:sz w:val="22"/>
          <w:szCs w:val="22"/>
        </w:rPr>
        <w:t>Name ________________</w:t>
      </w:r>
    </w:p>
    <w:p w14:paraId="08CCA490" w14:textId="77777777" w:rsidR="007D6815" w:rsidRDefault="5B90547C" w:rsidP="5B90547C">
      <w:pPr>
        <w:spacing w:before="240" w:after="240"/>
        <w:jc w:val="center"/>
        <w:rPr>
          <w:b/>
          <w:bCs/>
          <w:sz w:val="28"/>
          <w:szCs w:val="28"/>
          <w:u w:val="single"/>
        </w:rPr>
      </w:pPr>
      <w:r w:rsidRPr="5B90547C">
        <w:rPr>
          <w:b/>
          <w:bCs/>
          <w:sz w:val="28"/>
          <w:szCs w:val="28"/>
          <w:u w:val="single"/>
        </w:rPr>
        <w:t>Rubric: Invasive Species Management Solutions</w:t>
      </w:r>
    </w:p>
    <w:tbl>
      <w:tblPr>
        <w:tblW w:w="5000" w:type="pct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ook w:val="0400" w:firstRow="0" w:lastRow="0" w:firstColumn="0" w:lastColumn="0" w:noHBand="0" w:noVBand="1"/>
      </w:tblPr>
      <w:tblGrid>
        <w:gridCol w:w="1896"/>
        <w:gridCol w:w="2507"/>
        <w:gridCol w:w="1868"/>
        <w:gridCol w:w="1850"/>
        <w:gridCol w:w="1850"/>
        <w:gridCol w:w="799"/>
      </w:tblGrid>
      <w:tr w:rsidR="007D6815" w14:paraId="57ECAFDE" w14:textId="77777777" w:rsidTr="002112EC">
        <w:trPr>
          <w:trHeight w:val="1040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A74F1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ategory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D4DE1" w14:textId="305EB6F6" w:rsidR="007D6815" w:rsidRDefault="356940B8" w:rsidP="356940B8">
            <w:pPr>
              <w:jc w:val="center"/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 xml:space="preserve">Exemplary </w:t>
            </w:r>
          </w:p>
          <w:p w14:paraId="0E5187C9" w14:textId="0A009A31" w:rsidR="007D6815" w:rsidRDefault="356940B8">
            <w:pPr>
              <w:jc w:val="center"/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(4 Points)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7544B" w14:textId="77A003EB" w:rsidR="007D6815" w:rsidRDefault="356940B8" w:rsidP="356940B8">
            <w:pPr>
              <w:jc w:val="center"/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 xml:space="preserve">Proficient </w:t>
            </w:r>
          </w:p>
          <w:p w14:paraId="0F3849ED" w14:textId="3E505352" w:rsidR="007D6815" w:rsidRDefault="356940B8">
            <w:pPr>
              <w:jc w:val="center"/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(3 Points)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675C0" w14:textId="77A52A62" w:rsidR="007D6815" w:rsidRDefault="356940B8" w:rsidP="356940B8">
            <w:pPr>
              <w:jc w:val="center"/>
              <w:rPr>
                <w:sz w:val="22"/>
                <w:szCs w:val="22"/>
              </w:rPr>
            </w:pPr>
            <w:proofErr w:type="gramStart"/>
            <w:r w:rsidRPr="356940B8">
              <w:rPr>
                <w:b/>
                <w:bCs/>
                <w:sz w:val="22"/>
                <w:szCs w:val="22"/>
              </w:rPr>
              <w:t>Developing</w:t>
            </w:r>
            <w:proofErr w:type="gramEnd"/>
            <w:r w:rsidRPr="356940B8">
              <w:rPr>
                <w:b/>
                <w:bCs/>
                <w:sz w:val="22"/>
                <w:szCs w:val="22"/>
              </w:rPr>
              <w:t xml:space="preserve"> </w:t>
            </w:r>
          </w:p>
          <w:p w14:paraId="462D39D7" w14:textId="2A62C895" w:rsidR="007D6815" w:rsidRDefault="356940B8">
            <w:pPr>
              <w:jc w:val="center"/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(2 Points)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F6016" w14:textId="77777777" w:rsidR="007D6815" w:rsidRDefault="00F0655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eeds Improvement (1 Point)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3BDEB" w14:textId="216BD320" w:rsidR="5B90547C" w:rsidRDefault="5B90547C" w:rsidP="5B90547C">
            <w:pPr>
              <w:jc w:val="center"/>
              <w:rPr>
                <w:b/>
                <w:bCs/>
                <w:sz w:val="22"/>
                <w:szCs w:val="22"/>
              </w:rPr>
            </w:pPr>
            <w:r w:rsidRPr="5B90547C">
              <w:rPr>
                <w:b/>
                <w:bCs/>
                <w:sz w:val="22"/>
                <w:szCs w:val="22"/>
              </w:rPr>
              <w:t>Score</w:t>
            </w:r>
          </w:p>
        </w:tc>
      </w:tr>
      <w:tr w:rsidR="007D6815" w14:paraId="6D1A228F" w14:textId="77777777" w:rsidTr="002112EC">
        <w:trPr>
          <w:trHeight w:val="2120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432CF" w14:textId="08B333C6" w:rsidR="007D6815" w:rsidRDefault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Problem Definition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EDB5E" w14:textId="3DDCB556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early and accurately </w:t>
            </w:r>
            <w:r w:rsidR="00F05D99">
              <w:rPr>
                <w:sz w:val="22"/>
                <w:szCs w:val="22"/>
              </w:rPr>
              <w:t>identify</w:t>
            </w:r>
            <w:r>
              <w:rPr>
                <w:sz w:val="22"/>
                <w:szCs w:val="22"/>
              </w:rPr>
              <w:t xml:space="preserve"> the invasive species, its impacts, and the affected location with detailed supporting information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7BEC6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dentifies the invasive species, its impacts, and location with </w:t>
            </w:r>
            <w:proofErr w:type="gramStart"/>
            <w:r>
              <w:rPr>
                <w:sz w:val="22"/>
                <w:szCs w:val="22"/>
              </w:rPr>
              <w:t>mostly</w:t>
            </w:r>
            <w:proofErr w:type="gramEnd"/>
            <w:r>
              <w:rPr>
                <w:sz w:val="22"/>
                <w:szCs w:val="22"/>
              </w:rPr>
              <w:t xml:space="preserve"> accurate information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71180" w14:textId="7B660F4F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dentifies the invasive species and some of its </w:t>
            </w:r>
            <w:proofErr w:type="gramStart"/>
            <w:r w:rsidR="00F05D99">
              <w:rPr>
                <w:sz w:val="22"/>
                <w:szCs w:val="22"/>
              </w:rPr>
              <w:t>impacts, but</w:t>
            </w:r>
            <w:proofErr w:type="gramEnd"/>
            <w:r>
              <w:rPr>
                <w:sz w:val="22"/>
                <w:szCs w:val="22"/>
              </w:rPr>
              <w:t xml:space="preserve"> lacks detail or accuracy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58459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ils to clearly identify the invasive species, its impacts, or the affected location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B6481" w14:textId="6FC13313" w:rsidR="5B90547C" w:rsidRDefault="5B90547C" w:rsidP="5B90547C">
            <w:pPr>
              <w:rPr>
                <w:sz w:val="22"/>
                <w:szCs w:val="22"/>
              </w:rPr>
            </w:pPr>
          </w:p>
        </w:tc>
      </w:tr>
      <w:tr w:rsidR="007D6815" w14:paraId="064F21A8" w14:textId="77777777" w:rsidTr="002112EC">
        <w:trPr>
          <w:trHeight w:val="2930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4EAB3" w14:textId="0A316FA5" w:rsidR="007D6815" w:rsidRDefault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Proposed Solution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E243B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s a detailed, innovative, and well-justified solution with strong supporting evidence and addresses feasibility and risks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014C9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s a clear and logical solution with some supporting evidence and considers feasibility and risks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ADFE0" w14:textId="6EB88FA9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sents a solution with limited detail or </w:t>
            </w:r>
            <w:r w:rsidR="00F05D99">
              <w:rPr>
                <w:sz w:val="22"/>
                <w:szCs w:val="22"/>
              </w:rPr>
              <w:t>justification and</w:t>
            </w:r>
            <w:r>
              <w:rPr>
                <w:sz w:val="22"/>
                <w:szCs w:val="22"/>
              </w:rPr>
              <w:t xml:space="preserve"> partially considers feasibility and risks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24754" w14:textId="0878BD5E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sents a vague or incomplete solution with little to no </w:t>
            </w:r>
            <w:r w:rsidR="00F05D99">
              <w:rPr>
                <w:sz w:val="22"/>
                <w:szCs w:val="22"/>
              </w:rPr>
              <w:t>justification and</w:t>
            </w:r>
            <w:r>
              <w:rPr>
                <w:sz w:val="22"/>
                <w:szCs w:val="22"/>
              </w:rPr>
              <w:t xml:space="preserve"> fails to consider feasibility and risks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54A22" w14:textId="0875E5EF" w:rsidR="5B90547C" w:rsidRDefault="5B90547C" w:rsidP="5B90547C">
            <w:pPr>
              <w:rPr>
                <w:sz w:val="22"/>
                <w:szCs w:val="22"/>
              </w:rPr>
            </w:pPr>
          </w:p>
        </w:tc>
      </w:tr>
      <w:tr w:rsidR="007D6815" w14:paraId="2136F18D" w14:textId="77777777" w:rsidTr="002112EC">
        <w:trPr>
          <w:trHeight w:val="2363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A7632" w14:textId="14D5EB6B" w:rsidR="007D6815" w:rsidRDefault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Implementation Plan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3A7BF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s a comprehensive and realistic implementation plan, including a detailed timeline, resource list, and monitoring/evaluation strategy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4084A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s a clear implementation plan with a timeline, resource list, and monitoring strategy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B672B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s a basic implementation plan with some elements missing or incomplete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0435C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ks a clear implementation plan or omits key components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FA07B" w14:textId="4A279200" w:rsidR="5B90547C" w:rsidRDefault="5B90547C" w:rsidP="5B90547C">
            <w:pPr>
              <w:rPr>
                <w:sz w:val="22"/>
                <w:szCs w:val="22"/>
              </w:rPr>
            </w:pPr>
          </w:p>
        </w:tc>
      </w:tr>
      <w:tr w:rsidR="007D6815" w14:paraId="7E7CB61D" w14:textId="77777777" w:rsidTr="002112EC">
        <w:trPr>
          <w:trHeight w:val="662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E6A3E" w14:textId="202F377C" w:rsidR="007D6815" w:rsidRDefault="5B90547C" w:rsidP="5B90547C">
            <w:pPr>
              <w:rPr>
                <w:sz w:val="22"/>
                <w:szCs w:val="22"/>
              </w:rPr>
            </w:pPr>
            <w:r w:rsidRPr="5B90547C">
              <w:rPr>
                <w:b/>
                <w:bCs/>
                <w:sz w:val="22"/>
                <w:szCs w:val="22"/>
              </w:rPr>
              <w:t xml:space="preserve">Environmental and Ethical Considerations </w:t>
            </w:r>
          </w:p>
          <w:p w14:paraId="443B495C" w14:textId="3CDEF26F" w:rsidR="007D6815" w:rsidRPr="002112EC" w:rsidRDefault="5B90547C" w:rsidP="2373739A">
            <w:pPr>
              <w:rPr>
                <w:sz w:val="22"/>
                <w:szCs w:val="22"/>
              </w:rPr>
            </w:pPr>
            <w:r w:rsidRPr="5B90547C">
              <w:rPr>
                <w:b/>
                <w:bCs/>
                <w:sz w:val="22"/>
                <w:szCs w:val="22"/>
              </w:rPr>
              <w:t>(Ethical Considerations include values, safety, and legal</w:t>
            </w:r>
            <w:r w:rsidR="002112EC">
              <w:rPr>
                <w:b/>
                <w:bCs/>
                <w:sz w:val="22"/>
                <w:szCs w:val="22"/>
              </w:rPr>
              <w:t xml:space="preserve"> </w:t>
            </w:r>
            <w:r w:rsidRPr="5B90547C">
              <w:rPr>
                <w:b/>
                <w:bCs/>
                <w:sz w:val="22"/>
                <w:szCs w:val="22"/>
              </w:rPr>
              <w:t>for other animals and plants in the ecosystem)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01645" w14:textId="2A89F506" w:rsidR="007D6815" w:rsidRDefault="2373739A">
            <w:pPr>
              <w:rPr>
                <w:sz w:val="22"/>
                <w:szCs w:val="22"/>
              </w:rPr>
            </w:pPr>
            <w:r w:rsidRPr="2373739A">
              <w:rPr>
                <w:sz w:val="22"/>
                <w:szCs w:val="22"/>
              </w:rPr>
              <w:t>Thoroughly addresses the environmental and ethical (safety) implications of the solution, demonstrating a strong understanding of potential impacts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1F76C" w14:textId="3482DE32" w:rsidR="007D6815" w:rsidRDefault="2373739A">
            <w:pPr>
              <w:rPr>
                <w:sz w:val="22"/>
                <w:szCs w:val="22"/>
              </w:rPr>
            </w:pPr>
            <w:r w:rsidRPr="2373739A">
              <w:rPr>
                <w:sz w:val="22"/>
                <w:szCs w:val="22"/>
              </w:rPr>
              <w:t>Adequately addresses the environmental and ethical (safety) implications of the solution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D69CF" w14:textId="17E45376" w:rsidR="007D6815" w:rsidRDefault="2373739A">
            <w:pPr>
              <w:rPr>
                <w:sz w:val="22"/>
                <w:szCs w:val="22"/>
              </w:rPr>
            </w:pPr>
            <w:r w:rsidRPr="2373739A">
              <w:rPr>
                <w:sz w:val="22"/>
                <w:szCs w:val="22"/>
              </w:rPr>
              <w:t>Partially addresses the environmental and ethical implications (safety</w:t>
            </w:r>
            <w:r w:rsidR="00503584" w:rsidRPr="2373739A">
              <w:rPr>
                <w:sz w:val="22"/>
                <w:szCs w:val="22"/>
              </w:rPr>
              <w:t>) but</w:t>
            </w:r>
            <w:r w:rsidRPr="2373739A">
              <w:rPr>
                <w:sz w:val="22"/>
                <w:szCs w:val="22"/>
              </w:rPr>
              <w:t xml:space="preserve"> lacks depth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53000" w14:textId="138D1B3F" w:rsidR="007D6815" w:rsidRDefault="2373739A">
            <w:pPr>
              <w:rPr>
                <w:sz w:val="22"/>
                <w:szCs w:val="22"/>
              </w:rPr>
            </w:pPr>
            <w:r w:rsidRPr="2373739A">
              <w:rPr>
                <w:sz w:val="22"/>
                <w:szCs w:val="22"/>
              </w:rPr>
              <w:t xml:space="preserve">Fails </w:t>
            </w:r>
            <w:r w:rsidR="00503584">
              <w:rPr>
                <w:sz w:val="22"/>
                <w:szCs w:val="22"/>
              </w:rPr>
              <w:t>to address the environmental and ethical implications (safety) adequately</w:t>
            </w:r>
            <w:r w:rsidRPr="2373739A">
              <w:rPr>
                <w:sz w:val="22"/>
                <w:szCs w:val="22"/>
              </w:rPr>
              <w:t>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A7FDF" w14:textId="07CFFD46" w:rsidR="5B90547C" w:rsidRDefault="5B90547C" w:rsidP="5B90547C">
            <w:pPr>
              <w:rPr>
                <w:sz w:val="22"/>
                <w:szCs w:val="22"/>
              </w:rPr>
            </w:pPr>
          </w:p>
        </w:tc>
      </w:tr>
      <w:tr w:rsidR="007D6815" w14:paraId="20B9857A" w14:textId="77777777" w:rsidTr="002112EC">
        <w:trPr>
          <w:trHeight w:val="2120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75EB5" w14:textId="3E5D3B93" w:rsidR="007D6815" w:rsidRDefault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lastRenderedPageBreak/>
              <w:t>Communication and Education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1A778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s a clear and engaging communication plan to raise public awareness and promote community involvement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9D42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s a communication plan to raise awareness and promote community involvement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67241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s a basic communication plan with limited detail or engagement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7A092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ils to present a communication plan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E3955" w14:textId="74AC2BB2" w:rsidR="5B90547C" w:rsidRDefault="5B90547C" w:rsidP="5B90547C">
            <w:pPr>
              <w:rPr>
                <w:sz w:val="22"/>
                <w:szCs w:val="22"/>
              </w:rPr>
            </w:pPr>
          </w:p>
        </w:tc>
      </w:tr>
      <w:tr w:rsidR="007D6815" w14:paraId="4D47E8D7" w14:textId="77777777" w:rsidTr="002112EC">
        <w:trPr>
          <w:trHeight w:val="1850"/>
        </w:trPr>
        <w:tc>
          <w:tcPr>
            <w:tcW w:w="88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E85CA" w14:textId="3B12583F" w:rsidR="007D6815" w:rsidRDefault="356940B8" w:rsidP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Presentation/</w:t>
            </w:r>
          </w:p>
          <w:p w14:paraId="059808D6" w14:textId="131A4938" w:rsidR="007D6815" w:rsidRDefault="356940B8">
            <w:pPr>
              <w:rPr>
                <w:sz w:val="22"/>
                <w:szCs w:val="22"/>
              </w:rPr>
            </w:pPr>
            <w:r w:rsidRPr="356940B8">
              <w:rPr>
                <w:b/>
                <w:bCs/>
                <w:sz w:val="22"/>
                <w:szCs w:val="22"/>
              </w:rPr>
              <w:t>Organization (Bonus Points Possible)</w:t>
            </w:r>
          </w:p>
        </w:tc>
        <w:tc>
          <w:tcPr>
            <w:tcW w:w="116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81C24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is presented in a clear, organized, and visually appealing manner, demonstrating strong communication skills.</w:t>
            </w:r>
          </w:p>
        </w:tc>
        <w:tc>
          <w:tcPr>
            <w:tcW w:w="867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807D2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is presented in an organized manner with clear communication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C0CBE" w14:textId="5B62F18F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ject is presented with some </w:t>
            </w:r>
            <w:r w:rsidR="002112EC">
              <w:rPr>
                <w:sz w:val="22"/>
                <w:szCs w:val="22"/>
              </w:rPr>
              <w:t>organization but</w:t>
            </w:r>
            <w:r>
              <w:rPr>
                <w:sz w:val="22"/>
                <w:szCs w:val="22"/>
              </w:rPr>
              <w:t xml:space="preserve"> may lack clarity.</w:t>
            </w:r>
          </w:p>
        </w:tc>
        <w:tc>
          <w:tcPr>
            <w:tcW w:w="85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88AB6" w14:textId="77777777" w:rsidR="007D6815" w:rsidRDefault="00F065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is disorganized and difficult to understand.</w:t>
            </w:r>
          </w:p>
        </w:tc>
        <w:tc>
          <w:tcPr>
            <w:tcW w:w="37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48A29" w14:textId="30EAC8A1" w:rsidR="5B90547C" w:rsidRDefault="5B90547C" w:rsidP="5B90547C">
            <w:pPr>
              <w:rPr>
                <w:sz w:val="22"/>
                <w:szCs w:val="22"/>
              </w:rPr>
            </w:pPr>
          </w:p>
        </w:tc>
      </w:tr>
    </w:tbl>
    <w:p w14:paraId="672A6659" w14:textId="77777777" w:rsidR="007D6815" w:rsidRDefault="007D6815">
      <w:pPr>
        <w:rPr>
          <w:sz w:val="40"/>
          <w:szCs w:val="40"/>
        </w:rPr>
      </w:pPr>
    </w:p>
    <w:p w14:paraId="36A064FF" w14:textId="77777777" w:rsidR="007D6815" w:rsidRDefault="00F06551">
      <w:pPr>
        <w:spacing w:before="240" w:after="240"/>
        <w:rPr>
          <w:b/>
          <w:sz w:val="40"/>
          <w:szCs w:val="40"/>
        </w:rPr>
      </w:pPr>
      <w:r>
        <w:rPr>
          <w:b/>
          <w:sz w:val="40"/>
          <w:szCs w:val="40"/>
        </w:rPr>
        <w:t>Scoring:</w:t>
      </w:r>
    </w:p>
    <w:p w14:paraId="0A37501D" w14:textId="66A8900C" w:rsidR="007D6815" w:rsidRDefault="5B90547C" w:rsidP="5B90547C">
      <w:pPr>
        <w:numPr>
          <w:ilvl w:val="0"/>
          <w:numId w:val="1"/>
        </w:numPr>
        <w:spacing w:before="240"/>
        <w:rPr>
          <w:sz w:val="40"/>
          <w:szCs w:val="40"/>
        </w:rPr>
      </w:pPr>
      <w:r w:rsidRPr="5B90547C">
        <w:rPr>
          <w:b/>
          <w:bCs/>
          <w:sz w:val="40"/>
          <w:szCs w:val="40"/>
        </w:rPr>
        <w:t>Total Points:</w:t>
      </w:r>
      <w:r w:rsidRPr="5B90547C">
        <w:rPr>
          <w:sz w:val="40"/>
          <w:szCs w:val="40"/>
        </w:rPr>
        <w:t xml:space="preserve"> _____/20 = _______%</w:t>
      </w:r>
    </w:p>
    <w:sectPr w:rsidR="007D6815" w:rsidSect="002112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6C530" w14:textId="77777777" w:rsidR="00213133" w:rsidRDefault="00213133">
      <w:r>
        <w:separator/>
      </w:r>
    </w:p>
  </w:endnote>
  <w:endnote w:type="continuationSeparator" w:id="0">
    <w:p w14:paraId="027BE857" w14:textId="77777777" w:rsidR="00213133" w:rsidRDefault="00213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AFD9C" w14:textId="77777777" w:rsidR="007D6815" w:rsidRDefault="007D68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122BF" w14:textId="77777777" w:rsidR="007D6815" w:rsidRDefault="00F0655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406459E1" wp14:editId="07777777">
              <wp:simplePos x="0" y="0"/>
              <wp:positionH relativeFrom="column">
                <wp:posOffset>1638300</wp:posOffset>
              </wp:positionH>
              <wp:positionV relativeFrom="paragraph">
                <wp:posOffset>-101599</wp:posOffset>
              </wp:positionV>
              <wp:extent cx="2817506" cy="35810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3586600" y="3600925"/>
                        <a:chExt cx="3170875" cy="364500"/>
                      </a:xfrm>
                    </wpg:grpSpPr>
                    <wpg:grpSp>
                      <wpg:cNvPr id="854754479" name="Group 854754479"/>
                      <wpg:cNvGrpSpPr/>
                      <wpg:grpSpPr>
                        <a:xfrm>
                          <a:off x="3937247" y="3600946"/>
                          <a:ext cx="2817506" cy="358108"/>
                          <a:chOff x="0" y="0"/>
                          <a:chExt cx="5041140" cy="474542"/>
                        </a:xfrm>
                      </wpg:grpSpPr>
                      <wps:wsp>
                        <wps:cNvPr id="1279324235" name="Rectangle 1279324235"/>
                        <wps:cNvSpPr/>
                        <wps:spPr>
                          <a:xfrm>
                            <a:off x="0" y="0"/>
                            <a:ext cx="5041125" cy="474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E27B00A" w14:textId="77777777" w:rsidR="007D6815" w:rsidRDefault="007D681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82899259" name="Rectangle 1782899259"/>
                        <wps:cNvSpPr/>
                        <wps:spPr>
                          <a:xfrm>
                            <a:off x="104093" y="91779"/>
                            <a:ext cx="4750263" cy="2650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359AC17" w14:textId="77777777" w:rsidR="007D6815" w:rsidRDefault="00F06551">
                              <w:pPr>
                                <w:spacing w:line="25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3D-RST is supported by the NSF under grant number #DRL-2101383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147839548" name="Right Triangle 1147839548"/>
                        <wps:cNvSpPr/>
                        <wps:spPr>
                          <a:xfrm flipH="1">
                            <a:off x="0" y="339446"/>
                            <a:ext cx="5034622" cy="135096"/>
                          </a:xfrm>
                          <a:prstGeom prst="rtTriangle">
                            <a:avLst/>
                          </a:prstGeom>
                          <a:solidFill>
                            <a:srgbClr val="002F60"/>
                          </a:solidFill>
                          <a:ln w="12700" cap="flat" cmpd="sng">
                            <a:solidFill>
                              <a:srgbClr val="42719B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0061E4C" w14:textId="77777777" w:rsidR="007D6815" w:rsidRDefault="007D681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Shape 6" descr="Logo&#10;&#10;Description automatically generated">
                            <a:hlinkClick r:id="rId1"/>
                          </pic:cNvPr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 l="20587" t="10026" r="23228" b="11608"/>
                          <a:stretch/>
                        </pic:blipFill>
                        <pic:spPr>
                          <a:xfrm>
                            <a:off x="64228" y="0"/>
                            <a:ext cx="400630" cy="422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Shape 7" descr="A picture containing text, clipart&#10;&#10;Description automatically generated">
                            <a:hlinkClick r:id="rId3"/>
                          </pic:cNvPr>
                          <pic:cNvPicPr preferRelativeResize="0"/>
                        </pic:nvPicPr>
                        <pic:blipFill rotWithShape="1">
                          <a:blip r:embed="rId4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474889" y="91934"/>
                            <a:ext cx="566251" cy="198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406459E1" id="Group 9" o:spid="_x0000_s1026" style="position:absolute;margin-left:129pt;margin-top:-8pt;width:221.85pt;height:28.2pt;z-index:251658240" coordorigin="35866,36009" coordsize="31708,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/X/27jzO&#10;7ruu9/j7+zuTNGmhpSuWvWxtMpmBQgEFEWRfBSrUJjODKMq9XuU+QBQVF9xwQQWFi1dULsJM0oVF&#10;xQUVK6sLiEIzWcpWoJQWCi3d0yYzv+/9Y9INuqRNJt8zM8/n43EemXNy5pzXTCZnfuf8Puf7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BCpckAACAASURB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">
              <v:group id="Group 854754479" o:spid="_x0000_s1027" style="position:absolute;left:39372;top:36009;width:28175;height:3581" coordsize="50411,4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">
                <v:rect id="Rectangle 1279324235" o:spid="_x0000_s1028" style="position:absolute;width:50411;height:47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" filled="f" stroked="f">
                  <v:textbox inset="2.53958mm,2.53958mm,2.53958mm,2.53958mm">
                    <w:txbxContent>
                      <w:p w14:paraId="0E27B00A" w14:textId="77777777" w:rsidR="007D6815" w:rsidRDefault="007D6815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1782899259" o:spid="_x0000_s1029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" stroked="f">
                  <v:textbox inset="2.53958mm,1.2694mm,2.53958mm,1.2694mm">
                    <w:txbxContent>
                      <w:p w14:paraId="7359AC17" w14:textId="77777777" w:rsidR="007D6815" w:rsidRDefault="00F06551">
                        <w:pPr>
                          <w:spacing w:line="255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2"/>
                          </w:rPr>
                          <w:t>3D-RST is supported by the NSF under grant number #DRL-2101383</w:t>
                        </w:r>
                      </w:p>
                    </w:txbxContent>
                  </v:textbox>
                </v:rect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1147839548" o:spid="_x0000_s1030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" fillcolor="#002f60" strokecolor="#42719b" strokeweight="1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0061E4C" w14:textId="77777777" w:rsidR="007D6815" w:rsidRDefault="007D6815">
                        <w:pPr>
                          <w:textDirection w:val="btLr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" o:spid="_x0000_s1031" type="#_x0000_t75" alt="Logo&#10;&#10;Description automatically generated" href="https://3drst.byu.edu/" style="position:absolute;left:642;width:4006;height:42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" o:button="t">
                  <v:fill o:detectmouseclick="t"/>
                  <v:imagedata r:id="rId5" o:title="Logo&#10;&#10;Description automatically generated" croptop="6571f" cropbottom="7607f" cropleft="13492f" cropright="15223f"/>
                </v:shape>
                <v:shape id="Shape 7" o:spid="_x0000_s1032" type="#_x0000_t75" alt="A picture containing text, clipart&#10;&#10;Description automatically generated" href="https://creativecommons.org/licenses/by-nc-sa/4.0/" style="position:absolute;left:44748;top:919;width:5663;height:19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" o:button="t">
                  <v:fill o:detectmouseclick="t"/>
                  <v:imagedata r:id="rId6" o:title="A picture containing text, clipart&#10;&#10;Description automatically generated"/>
                </v:shape>
              </v:group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B378F" w14:textId="77777777" w:rsidR="007D6815" w:rsidRDefault="007D68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45D8B" w14:textId="77777777" w:rsidR="00213133" w:rsidRDefault="00213133">
      <w:r>
        <w:separator/>
      </w:r>
    </w:p>
  </w:footnote>
  <w:footnote w:type="continuationSeparator" w:id="0">
    <w:p w14:paraId="1C0B1861" w14:textId="77777777" w:rsidR="00213133" w:rsidRDefault="00213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B6C7B" w14:textId="77777777" w:rsidR="007D6815" w:rsidRDefault="007D68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4D5A5" w14:textId="77777777" w:rsidR="007D6815" w:rsidRDefault="007D68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8F396" w14:textId="77777777" w:rsidR="007D6815" w:rsidRDefault="007D68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5C7096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69947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MzQ2MDEyNTc3MDFU0lEKTi0uzszPAykwrAUAxuh5eSwAAAA="/>
  </w:docVars>
  <w:rsids>
    <w:rsidRoot w:val="007D6815"/>
    <w:rsid w:val="002112EC"/>
    <w:rsid w:val="00212431"/>
    <w:rsid w:val="00213133"/>
    <w:rsid w:val="00503584"/>
    <w:rsid w:val="00634859"/>
    <w:rsid w:val="007D6815"/>
    <w:rsid w:val="00F05D99"/>
    <w:rsid w:val="00F06551"/>
    <w:rsid w:val="2373739A"/>
    <w:rsid w:val="356940B8"/>
    <w:rsid w:val="5B905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02A26"/>
  <w15:docId w15:val="{2553AB64-DDC7-4E14-908C-F72BB62EF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o5SMjirkcvc0lK4Bbh1jF8919WA==">CgMxLjA4AHINMTc5MDU4MTI4MTU3N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6</Words>
  <Characters>2401</Characters>
  <Application>Microsoft Office Word</Application>
  <DocSecurity>0</DocSecurity>
  <Lines>266</Lines>
  <Paragraphs>51</Paragraphs>
  <ScaleCrop>false</ScaleCrop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helle Hudson</cp:lastModifiedBy>
  <cp:revision>7</cp:revision>
  <dcterms:created xsi:type="dcterms:W3CDTF">2025-02-28T22:51:00Z</dcterms:created>
  <dcterms:modified xsi:type="dcterms:W3CDTF">2025-06-2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d1e704-2869-4c72-90ba-03124fc1ef46</vt:lpwstr>
  </property>
</Properties>
</file>